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22A8D1" w14:textId="77777777" w:rsidR="00384FD3" w:rsidRDefault="00384FD3" w:rsidP="00C16BB3">
      <w:pPr>
        <w:pBdr>
          <w:top w:val="single" w:sz="18" w:space="0" w:color="auto"/>
          <w:left w:val="single" w:sz="18" w:space="21" w:color="auto"/>
          <w:bottom w:val="single" w:sz="18" w:space="31" w:color="auto"/>
          <w:right w:val="single" w:sz="18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</w:p>
    <w:p w14:paraId="6D22A8D2" w14:textId="7AE3A4EA" w:rsidR="00037ED8" w:rsidRPr="00FB531A" w:rsidRDefault="00037ED8" w:rsidP="00C16BB3">
      <w:pPr>
        <w:pBdr>
          <w:top w:val="single" w:sz="18" w:space="0" w:color="auto"/>
          <w:left w:val="single" w:sz="18" w:space="21" w:color="auto"/>
          <w:bottom w:val="single" w:sz="18" w:space="31" w:color="auto"/>
          <w:right w:val="single" w:sz="18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124978">
        <w:rPr>
          <w:rFonts w:ascii="Times New Roman" w:hAnsi="Times New Roman" w:cs="Times New Roman"/>
          <w:sz w:val="24"/>
          <w:szCs w:val="24"/>
        </w:rPr>
        <w:t xml:space="preserve">Bu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araştırmaya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katılıp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katılmama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susu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zgü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uzu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bilmeniz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gerekmektedir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Ç</w:t>
      </w:r>
      <w:r w:rsidRPr="001E27CE">
        <w:rPr>
          <w:rFonts w:ascii="Times New Roman" w:hAnsi="Times New Roman" w:cs="Times New Roman"/>
          <w:sz w:val="24"/>
          <w:szCs w:val="24"/>
        </w:rPr>
        <w:t>alışmaya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tamamen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gönüllülük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>as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yanmaktadı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Araştır</w:t>
      </w:r>
      <w:r w:rsidRPr="001E27CE">
        <w:rPr>
          <w:rFonts w:ascii="Times New Roman" w:hAnsi="Times New Roman" w:cs="Times New Roman"/>
          <w:sz w:val="24"/>
          <w:szCs w:val="24"/>
        </w:rPr>
        <w:t>maya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katılmama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veya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proofErr w:type="spellStart"/>
      <w:r w:rsidRPr="001E27CE">
        <w:rPr>
          <w:rFonts w:ascii="Times New Roman" w:hAnsi="Times New Roman" w:cs="Times New Roman"/>
          <w:sz w:val="24"/>
          <w:szCs w:val="24"/>
        </w:rPr>
        <w:t>katıldıktan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sonra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herhangi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27CE">
        <w:rPr>
          <w:rFonts w:ascii="Times New Roman" w:hAnsi="Times New Roman" w:cs="Times New Roman"/>
          <w:sz w:val="24"/>
          <w:szCs w:val="24"/>
        </w:rPr>
        <w:t>bir</w:t>
      </w:r>
      <w:proofErr w:type="spellEnd"/>
      <w:r w:rsidRPr="001E2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çalışmadan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çıkma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hakkına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sahipsiniz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18 </w:t>
      </w:r>
      <w:proofErr w:type="spellStart"/>
      <w:r>
        <w:rPr>
          <w:rFonts w:ascii="Times New Roman" w:hAnsi="Times New Roman" w:cs="Times New Roman"/>
          <w:sz w:val="24"/>
          <w:szCs w:val="24"/>
        </w:rPr>
        <w:t>yaş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tında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proofErr w:type="spellStart"/>
      <w:r>
        <w:rPr>
          <w:rFonts w:ascii="Times New Roman" w:hAnsi="Times New Roman" w:cs="Times New Roman"/>
          <w:sz w:val="24"/>
          <w:szCs w:val="24"/>
        </w:rPr>
        <w:t>gönüllüler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ve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>
        <w:rPr>
          <w:rFonts w:ascii="Times New Roman" w:hAnsi="Times New Roman" w:cs="Times New Roman"/>
          <w:sz w:val="24"/>
          <w:szCs w:val="24"/>
        </w:rPr>
        <w:t>vasilerine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gerekli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açıklamalar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yapılarak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bilgilendirme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sonrası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çalışma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o</w:t>
      </w:r>
      <w:r w:rsidR="00100D3B">
        <w:rPr>
          <w:rFonts w:ascii="Times New Roman" w:hAnsi="Times New Roman" w:cs="Times New Roman"/>
          <w:sz w:val="24"/>
          <w:szCs w:val="24"/>
        </w:rPr>
        <w:t>lur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alınacaktır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. Size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sorulan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soruları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cevaplarken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kimse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skıs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lk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t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lınmamalıdır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Eğer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anlayamadığınız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siz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ç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may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şey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sa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4978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>
        <w:rPr>
          <w:rFonts w:ascii="Times New Roman" w:hAnsi="Times New Roman" w:cs="Times New Roman"/>
          <w:sz w:val="24"/>
          <w:szCs w:val="24"/>
        </w:rPr>
        <w:t>da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z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l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tersen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aştırmacı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rabilirsiniz</w:t>
      </w:r>
      <w:proofErr w:type="spellEnd"/>
      <w:r w:rsidRPr="00124978">
        <w:rPr>
          <w:rFonts w:ascii="Times New Roman" w:hAnsi="Times New Roman" w:cs="Times New Roman"/>
          <w:sz w:val="24"/>
          <w:szCs w:val="24"/>
        </w:rPr>
        <w:t>.</w:t>
      </w:r>
    </w:p>
    <w:p w14:paraId="6D22A8D3" w14:textId="77777777" w:rsidR="00384FD3" w:rsidRDefault="00384FD3" w:rsidP="00C16BB3">
      <w:pPr>
        <w:pBdr>
          <w:top w:val="single" w:sz="18" w:space="0" w:color="auto"/>
          <w:left w:val="single" w:sz="18" w:space="21" w:color="auto"/>
          <w:bottom w:val="single" w:sz="18" w:space="31" w:color="auto"/>
          <w:right w:val="single" w:sz="18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</w:p>
    <w:p w14:paraId="6D22A8D4" w14:textId="77777777" w:rsidR="008A3877" w:rsidRPr="00162E82" w:rsidRDefault="00037ED8" w:rsidP="00C16BB3">
      <w:pPr>
        <w:pBdr>
          <w:top w:val="single" w:sz="18" w:space="0" w:color="auto"/>
          <w:left w:val="single" w:sz="18" w:space="21" w:color="auto"/>
          <w:bottom w:val="single" w:sz="18" w:space="31" w:color="auto"/>
          <w:right w:val="single" w:sz="18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531A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l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ilec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lgi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raştırma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kullanılacaktır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Bilgileriniz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gizli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kalacak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FB53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531A">
        <w:rPr>
          <w:rFonts w:ascii="Times New Roman" w:hAnsi="Times New Roman" w:cs="Times New Roman"/>
          <w:sz w:val="24"/>
          <w:szCs w:val="24"/>
        </w:rPr>
        <w:t>sorumlul</w:t>
      </w:r>
      <w:r>
        <w:rPr>
          <w:rFonts w:ascii="Times New Roman" w:hAnsi="Times New Roman" w:cs="Times New Roman"/>
          <w:sz w:val="24"/>
          <w:szCs w:val="24"/>
        </w:rPr>
        <w:t>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aştırmacı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acaktı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D431BAE" w14:textId="493D391E" w:rsidR="00230419" w:rsidRDefault="00230419"/>
    <w:p w14:paraId="3289AD5D" w14:textId="77777777" w:rsidR="00230419" w:rsidRDefault="00230419"/>
    <w:tbl>
      <w:tblPr>
        <w:tblW w:w="9640" w:type="dxa"/>
        <w:tblInd w:w="-431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4678"/>
      </w:tblGrid>
      <w:tr w:rsidR="00037ED8" w:rsidRPr="00C7645C" w14:paraId="6D22A8DA" w14:textId="77777777" w:rsidTr="00C16BB3">
        <w:trPr>
          <w:trHeight w:val="397"/>
        </w:trPr>
        <w:tc>
          <w:tcPr>
            <w:tcW w:w="4962" w:type="dxa"/>
            <w:shd w:val="clear" w:color="auto" w:fill="D9D9D9"/>
            <w:vAlign w:val="center"/>
          </w:tcPr>
          <w:p w14:paraId="6D22A8D6" w14:textId="77777777" w:rsidR="00037ED8" w:rsidRPr="00C7645C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Araştırmanın</w:t>
            </w:r>
            <w:proofErr w:type="spellEnd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4678" w:type="dxa"/>
            <w:vAlign w:val="center"/>
          </w:tcPr>
          <w:p w14:paraId="6D22A8D7" w14:textId="77777777" w:rsidR="00037ED8" w:rsidRPr="00C7645C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2A8D8" w14:textId="77777777" w:rsidR="00037ED8" w:rsidRPr="00C7645C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2A8D9" w14:textId="77777777" w:rsidR="00037ED8" w:rsidRPr="00C7645C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37ED8" w:rsidRPr="00C7645C" w14:paraId="6D22A8DE" w14:textId="77777777" w:rsidTr="00C16BB3">
        <w:trPr>
          <w:trHeight w:val="397"/>
        </w:trPr>
        <w:tc>
          <w:tcPr>
            <w:tcW w:w="4962" w:type="dxa"/>
            <w:shd w:val="clear" w:color="auto" w:fill="D9D9D9"/>
            <w:vAlign w:val="center"/>
          </w:tcPr>
          <w:p w14:paraId="6D22A8DB" w14:textId="77777777" w:rsidR="00037ED8" w:rsidRPr="00C7645C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r w:rsidRPr="00C7645C">
              <w:rPr>
                <w:rFonts w:ascii="Segoe UI" w:hAnsi="Segoe UI" w:cs="Segoe UI"/>
                <w:b/>
                <w:sz w:val="20"/>
                <w:szCs w:val="20"/>
                <w:lang w:val="tr-TR"/>
              </w:rPr>
              <w:t>Araştırmaya Katılacak Gönüllü Sayısı</w:t>
            </w:r>
          </w:p>
        </w:tc>
        <w:tc>
          <w:tcPr>
            <w:tcW w:w="4678" w:type="dxa"/>
            <w:vAlign w:val="center"/>
          </w:tcPr>
          <w:p w14:paraId="6D22A8DC" w14:textId="77777777" w:rsidR="00037ED8" w:rsidRDefault="00037ED8" w:rsidP="003D498B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DD" w14:textId="77777777" w:rsidR="00037ED8" w:rsidRPr="00C7645C" w:rsidRDefault="00037ED8" w:rsidP="003D498B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037ED8" w:rsidRPr="00C7645C" w14:paraId="6D22A8E2" w14:textId="77777777" w:rsidTr="00C16BB3">
        <w:trPr>
          <w:trHeight w:val="397"/>
        </w:trPr>
        <w:tc>
          <w:tcPr>
            <w:tcW w:w="4962" w:type="dxa"/>
            <w:shd w:val="clear" w:color="auto" w:fill="D9D9D9"/>
            <w:vAlign w:val="center"/>
          </w:tcPr>
          <w:p w14:paraId="6D22A8DF" w14:textId="77777777" w:rsidR="00037ED8" w:rsidRPr="00C7645C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r w:rsidRPr="00C7645C">
              <w:rPr>
                <w:rFonts w:ascii="Segoe UI" w:hAnsi="Segoe UI" w:cs="Segoe UI"/>
                <w:b/>
                <w:bCs/>
                <w:sz w:val="20"/>
                <w:szCs w:val="20"/>
                <w:lang w:val="tr-TR"/>
              </w:rPr>
              <w:t>Gönüllülerin Araştırmaya Katılım Süresi</w:t>
            </w:r>
          </w:p>
        </w:tc>
        <w:tc>
          <w:tcPr>
            <w:tcW w:w="4678" w:type="dxa"/>
            <w:vAlign w:val="center"/>
          </w:tcPr>
          <w:p w14:paraId="6D22A8E0" w14:textId="77777777" w:rsidR="00037ED8" w:rsidRDefault="00037ED8" w:rsidP="003D498B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E1" w14:textId="77777777" w:rsidR="00037ED8" w:rsidRPr="00C7645C" w:rsidRDefault="00037ED8" w:rsidP="003D498B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037ED8" w:rsidRPr="00C7645C" w14:paraId="6D22A8EB" w14:textId="77777777" w:rsidTr="00C16BB3">
        <w:trPr>
          <w:trHeight w:val="397"/>
        </w:trPr>
        <w:tc>
          <w:tcPr>
            <w:tcW w:w="4962" w:type="dxa"/>
            <w:shd w:val="clear" w:color="auto" w:fill="D9D9D9"/>
            <w:vAlign w:val="center"/>
          </w:tcPr>
          <w:p w14:paraId="6D22A8E3" w14:textId="77777777" w:rsidR="00037ED8" w:rsidRPr="00C7645C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Araştırmanın</w:t>
            </w:r>
            <w:proofErr w:type="spellEnd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Amacı</w:t>
            </w:r>
            <w:proofErr w:type="spellEnd"/>
          </w:p>
        </w:tc>
        <w:tc>
          <w:tcPr>
            <w:tcW w:w="4678" w:type="dxa"/>
            <w:vAlign w:val="center"/>
          </w:tcPr>
          <w:p w14:paraId="6D22A8E4" w14:textId="77777777" w:rsidR="00037ED8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2A8E5" w14:textId="77777777" w:rsidR="00037ED8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2A8E6" w14:textId="77777777" w:rsidR="00037ED8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2A8E7" w14:textId="77777777" w:rsidR="00037ED8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2A8E8" w14:textId="77777777" w:rsidR="00037ED8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2A8E9" w14:textId="77777777" w:rsidR="00037ED8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2A8EA" w14:textId="77777777" w:rsidR="00037ED8" w:rsidRPr="00C7645C" w:rsidRDefault="00037ED8" w:rsidP="003D498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37ED8" w:rsidRPr="00C7645C" w14:paraId="6D22A8F3" w14:textId="77777777" w:rsidTr="00C16BB3">
        <w:trPr>
          <w:trHeight w:val="531"/>
        </w:trPr>
        <w:tc>
          <w:tcPr>
            <w:tcW w:w="4962" w:type="dxa"/>
            <w:shd w:val="clear" w:color="auto" w:fill="D9D9D9"/>
            <w:vAlign w:val="center"/>
          </w:tcPr>
          <w:p w14:paraId="6D22A8EC" w14:textId="77777777" w:rsidR="00037ED8" w:rsidRPr="00C7645C" w:rsidRDefault="00037ED8" w:rsidP="003D498B">
            <w:pPr>
              <w:rPr>
                <w:rFonts w:ascii="Segoe UI" w:hAnsi="Segoe UI" w:cs="Segoe UI"/>
                <w:sz w:val="20"/>
                <w:szCs w:val="20"/>
                <w:vertAlign w:val="superscript"/>
              </w:rPr>
            </w:pP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Gönüllünün</w:t>
            </w:r>
            <w:proofErr w:type="spellEnd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Araştırmaya</w:t>
            </w:r>
            <w:proofErr w:type="spellEnd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Dahil</w:t>
            </w:r>
            <w:proofErr w:type="spellEnd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Edilme</w:t>
            </w:r>
            <w:proofErr w:type="spellEnd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sz w:val="20"/>
                <w:szCs w:val="20"/>
              </w:rPr>
              <w:t>Kriterleri</w:t>
            </w:r>
            <w:proofErr w:type="spellEnd"/>
          </w:p>
        </w:tc>
        <w:tc>
          <w:tcPr>
            <w:tcW w:w="4678" w:type="dxa"/>
            <w:vAlign w:val="center"/>
          </w:tcPr>
          <w:p w14:paraId="6D22A8ED" w14:textId="77777777" w:rsidR="00037ED8" w:rsidRDefault="00037ED8" w:rsidP="003D498B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EE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EF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0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1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2" w14:textId="77777777" w:rsidR="00037ED8" w:rsidRPr="00C7645C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037ED8" w:rsidRPr="00C7645C" w14:paraId="6D22A8FE" w14:textId="77777777" w:rsidTr="00C16BB3">
        <w:trPr>
          <w:trHeight w:val="531"/>
        </w:trPr>
        <w:tc>
          <w:tcPr>
            <w:tcW w:w="4962" w:type="dxa"/>
            <w:shd w:val="clear" w:color="auto" w:fill="D9D9D9"/>
            <w:vAlign w:val="center"/>
          </w:tcPr>
          <w:p w14:paraId="6D22A8F4" w14:textId="77777777" w:rsidR="00037ED8" w:rsidRDefault="00037ED8" w:rsidP="003D498B">
            <w:pPr>
              <w:rPr>
                <w:rFonts w:ascii="Segoe UI" w:hAnsi="Segoe UI" w:cs="Segoe UI"/>
                <w:b/>
                <w:bCs/>
                <w:sz w:val="20"/>
                <w:szCs w:val="20"/>
                <w:lang w:val="tr-TR"/>
              </w:rPr>
            </w:pPr>
            <w:r w:rsidRPr="00C7645C">
              <w:rPr>
                <w:rFonts w:ascii="Segoe UI" w:hAnsi="Segoe UI" w:cs="Segoe UI"/>
                <w:b/>
                <w:bCs/>
                <w:sz w:val="20"/>
                <w:szCs w:val="20"/>
                <w:lang w:val="tr-TR"/>
              </w:rPr>
              <w:t>Araştırmanın Yöntemi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  <w:lang w:val="tr-TR"/>
              </w:rPr>
              <w:t xml:space="preserve"> </w:t>
            </w:r>
          </w:p>
          <w:p w14:paraId="6D22A8F5" w14:textId="77777777" w:rsidR="00037ED8" w:rsidRPr="00D20CC0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r w:rsidRPr="00D20CC0">
              <w:rPr>
                <w:rFonts w:ascii="Segoe UI" w:hAnsi="Segoe UI" w:cs="Segoe UI"/>
                <w:bCs/>
                <w:sz w:val="20"/>
                <w:szCs w:val="20"/>
                <w:lang w:val="tr-TR"/>
              </w:rPr>
              <w:t>(Ayrıntılı bir şekilde yazılmalı)</w:t>
            </w:r>
          </w:p>
        </w:tc>
        <w:tc>
          <w:tcPr>
            <w:tcW w:w="4678" w:type="dxa"/>
            <w:vAlign w:val="center"/>
          </w:tcPr>
          <w:p w14:paraId="6D22A8F6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7" w14:textId="77777777" w:rsidR="00037ED8" w:rsidRDefault="00037ED8" w:rsidP="003D498B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8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9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A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B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C" w14:textId="77777777" w:rsidR="00037ED8" w:rsidRDefault="00037ED8" w:rsidP="00384FD3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8FD" w14:textId="77777777" w:rsidR="00037ED8" w:rsidRPr="00C7645C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037ED8" w:rsidRPr="00C7645C" w14:paraId="6D22A904" w14:textId="77777777" w:rsidTr="00C16BB3">
        <w:trPr>
          <w:trHeight w:val="531"/>
        </w:trPr>
        <w:tc>
          <w:tcPr>
            <w:tcW w:w="4962" w:type="dxa"/>
            <w:shd w:val="clear" w:color="auto" w:fill="D9D9D9"/>
            <w:vAlign w:val="center"/>
          </w:tcPr>
          <w:p w14:paraId="6D22A8FF" w14:textId="77777777" w:rsidR="00037ED8" w:rsidRPr="00C7645C" w:rsidRDefault="00037ED8" w:rsidP="003D498B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proofErr w:type="spellStart"/>
            <w:r w:rsidRPr="00C7645C">
              <w:rPr>
                <w:rFonts w:ascii="Segoe UI" w:hAnsi="Segoe UI" w:cs="Segoe UI"/>
                <w:b/>
                <w:bCs/>
                <w:sz w:val="20"/>
                <w:szCs w:val="20"/>
              </w:rPr>
              <w:t>Araştırmadan</w:t>
            </w:r>
            <w:proofErr w:type="spellEnd"/>
            <w:r w:rsidRPr="00C7645C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bCs/>
                <w:sz w:val="20"/>
                <w:szCs w:val="20"/>
              </w:rPr>
              <w:t>Kaynaklanabilecek</w:t>
            </w:r>
            <w:proofErr w:type="spellEnd"/>
            <w:r w:rsidRPr="00C7645C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bCs/>
                <w:sz w:val="20"/>
                <w:szCs w:val="20"/>
              </w:rPr>
              <w:t>Olası</w:t>
            </w:r>
            <w:proofErr w:type="spellEnd"/>
            <w:r w:rsidRPr="00C7645C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7645C">
              <w:rPr>
                <w:rFonts w:ascii="Segoe UI" w:hAnsi="Segoe UI" w:cs="Segoe UI"/>
                <w:b/>
                <w:bCs/>
                <w:sz w:val="20"/>
                <w:szCs w:val="20"/>
              </w:rPr>
              <w:t>Riskler</w:t>
            </w:r>
            <w:proofErr w:type="spellEnd"/>
          </w:p>
        </w:tc>
        <w:tc>
          <w:tcPr>
            <w:tcW w:w="4678" w:type="dxa"/>
            <w:vAlign w:val="center"/>
          </w:tcPr>
          <w:p w14:paraId="6D22A900" w14:textId="77777777" w:rsidR="00037ED8" w:rsidRPr="00C7645C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901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902" w14:textId="77777777" w:rsidR="00037ED8" w:rsidRDefault="00037ED8" w:rsidP="003D498B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6D22A903" w14:textId="77777777" w:rsidR="00037ED8" w:rsidRPr="00C7645C" w:rsidRDefault="00037ED8" w:rsidP="003D498B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</w:tbl>
    <w:p w14:paraId="6D22A905" w14:textId="77777777" w:rsidR="00037ED8" w:rsidRDefault="00037ED8"/>
    <w:p w14:paraId="6D22A906" w14:textId="77777777" w:rsidR="00037ED8" w:rsidRDefault="00037ED8"/>
    <w:p w14:paraId="6D22A90D" w14:textId="77777777" w:rsidR="00037ED8" w:rsidRDefault="00037ED8" w:rsidP="00037ED8">
      <w:pPr>
        <w:jc w:val="both"/>
        <w:rPr>
          <w:rFonts w:ascii="Arial" w:hAnsi="Arial" w:cs="Arial"/>
          <w:sz w:val="20"/>
          <w:szCs w:val="20"/>
        </w:rPr>
      </w:pPr>
    </w:p>
    <w:p w14:paraId="6D22A90E" w14:textId="77777777" w:rsidR="00037ED8" w:rsidRPr="006F1D18" w:rsidRDefault="00037ED8" w:rsidP="00037ED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072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199"/>
        <w:gridCol w:w="5873"/>
      </w:tblGrid>
      <w:tr w:rsidR="00037ED8" w:rsidRPr="00364AED" w14:paraId="6D22A910" w14:textId="77777777" w:rsidTr="00037ED8">
        <w:trPr>
          <w:trHeight w:val="397"/>
        </w:trPr>
        <w:tc>
          <w:tcPr>
            <w:tcW w:w="9072" w:type="dxa"/>
            <w:gridSpan w:val="2"/>
            <w:shd w:val="clear" w:color="auto" w:fill="D9D9D9"/>
            <w:vAlign w:val="center"/>
          </w:tcPr>
          <w:p w14:paraId="6D22A90F" w14:textId="77777777" w:rsidR="00037ED8" w:rsidRPr="006F1D18" w:rsidRDefault="00037ED8" w:rsidP="003D498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C7645C">
              <w:rPr>
                <w:rFonts w:ascii="Segoe UI" w:hAnsi="Segoe UI" w:cs="Segoe UI"/>
                <w:b/>
                <w:bCs/>
                <w:sz w:val="20"/>
                <w:szCs w:val="20"/>
                <w:lang w:val="tr-TR"/>
              </w:rPr>
              <w:t>Araştırma Süresince Çıkabilecek Sorunlarda Aranabilecek Kişi (24 saat)</w:t>
            </w:r>
          </w:p>
        </w:tc>
      </w:tr>
      <w:tr w:rsidR="00037ED8" w:rsidRPr="00364AED" w14:paraId="6D22A914" w14:textId="77777777" w:rsidTr="00037ED8">
        <w:trPr>
          <w:trHeight w:val="397"/>
        </w:trPr>
        <w:tc>
          <w:tcPr>
            <w:tcW w:w="3199" w:type="dxa"/>
            <w:shd w:val="clear" w:color="auto" w:fill="D9D9D9"/>
            <w:vAlign w:val="center"/>
          </w:tcPr>
          <w:p w14:paraId="6D22A911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Adı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soyadı</w:t>
            </w:r>
            <w:proofErr w:type="spellEnd"/>
          </w:p>
        </w:tc>
        <w:tc>
          <w:tcPr>
            <w:tcW w:w="5873" w:type="dxa"/>
            <w:vAlign w:val="center"/>
          </w:tcPr>
          <w:p w14:paraId="6D22A912" w14:textId="77777777" w:rsidR="00037ED8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6D22A913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037ED8" w:rsidRPr="00364AED" w14:paraId="6D22A918" w14:textId="77777777" w:rsidTr="00037ED8">
        <w:trPr>
          <w:trHeight w:val="397"/>
        </w:trPr>
        <w:tc>
          <w:tcPr>
            <w:tcW w:w="3199" w:type="dxa"/>
            <w:shd w:val="clear" w:color="auto" w:fill="D9D9D9"/>
            <w:vAlign w:val="center"/>
          </w:tcPr>
          <w:p w14:paraId="6D22A915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Telefon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numarası</w:t>
            </w:r>
            <w:proofErr w:type="spellEnd"/>
          </w:p>
        </w:tc>
        <w:tc>
          <w:tcPr>
            <w:tcW w:w="5873" w:type="dxa"/>
            <w:vAlign w:val="center"/>
          </w:tcPr>
          <w:p w14:paraId="6D22A916" w14:textId="77777777" w:rsidR="00037ED8" w:rsidRDefault="00037ED8" w:rsidP="003D498B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  <w:p w14:paraId="6D22A917" w14:textId="77777777" w:rsidR="00037ED8" w:rsidRPr="00364AED" w:rsidRDefault="00037ED8" w:rsidP="003D498B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</w:tbl>
    <w:p w14:paraId="66CCA9BE" w14:textId="435EC01C" w:rsidR="00230419" w:rsidRDefault="00230419" w:rsidP="00037ED8">
      <w:pPr>
        <w:jc w:val="both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37ED8" w14:paraId="6D22A921" w14:textId="77777777" w:rsidTr="003D498B">
        <w:tc>
          <w:tcPr>
            <w:tcW w:w="11016" w:type="dxa"/>
          </w:tcPr>
          <w:p w14:paraId="6D22A91B" w14:textId="77777777" w:rsidR="00037ED8" w:rsidRDefault="00037ED8" w:rsidP="003D498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02DBC">
              <w:rPr>
                <w:rFonts w:ascii="Times New Roman" w:hAnsi="Times New Roman" w:cs="Times New Roman"/>
                <w:b/>
              </w:rPr>
              <w:t>ARAŞTIRMAYA KATILMA ONAYI</w:t>
            </w:r>
          </w:p>
          <w:p w14:paraId="6D22A91C" w14:textId="77777777" w:rsidR="00037ED8" w:rsidRPr="00302DBC" w:rsidRDefault="00037ED8" w:rsidP="003D498B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D22A91D" w14:textId="74696298" w:rsidR="00037ED8" w:rsidRPr="000A683E" w:rsidRDefault="008C24D5" w:rsidP="003224B6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karı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lirtile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raştırmada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katılımcıy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gönüllüye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ver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rek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lgile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kudu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katılmam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ten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çalışmanı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psamını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macını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gönüllü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olarak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üzerime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düşe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sorumlulukları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tamame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nladım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Çalışm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hakkınd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yazılı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sözlü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çıklam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şağıd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belirtile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322AE">
              <w:rPr>
                <w:rFonts w:ascii="Times New Roman" w:hAnsi="Times New Roman" w:cs="Times New Roman"/>
                <w:sz w:val="24"/>
                <w:szCs w:val="24"/>
              </w:rPr>
              <w:t>Sorumlu</w:t>
            </w:r>
            <w:proofErr w:type="spellEnd"/>
            <w:r w:rsidR="009322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322A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037ED8">
              <w:rPr>
                <w:rFonts w:ascii="Times New Roman" w:hAnsi="Times New Roman" w:cs="Times New Roman"/>
                <w:sz w:val="24"/>
                <w:szCs w:val="24"/>
              </w:rPr>
              <w:t>raştırmacı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tarafından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yapıldı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Soru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sorm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tartışm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imkanı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buldum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tatmi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edici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yanıtlar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ldım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Ban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çalışmanı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muhtemel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risk</w:t>
            </w:r>
            <w:r w:rsidR="00037ED8">
              <w:rPr>
                <w:rFonts w:ascii="Times New Roman" w:hAnsi="Times New Roman" w:cs="Times New Roman"/>
                <w:sz w:val="24"/>
                <w:szCs w:val="24"/>
              </w:rPr>
              <w:t>leri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faydaları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sözlü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olarak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d</w:t>
            </w:r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nlatıldı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. Bu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çalışmayı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istediğim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zaman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herhangi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bir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nede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belirtmek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zorunda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kalmadan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bırakabileceğimi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bıraktığım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takdirde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>
              <w:rPr>
                <w:rFonts w:ascii="Times New Roman" w:hAnsi="Times New Roman" w:cs="Times New Roman"/>
                <w:sz w:val="24"/>
                <w:szCs w:val="24"/>
              </w:rPr>
              <w:t>herhangi</w:t>
            </w:r>
            <w:proofErr w:type="spellEnd"/>
            <w:r w:rsidR="00037E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bir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olumsuzluk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ile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karşılaşmayacağımı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anladım</w:t>
            </w:r>
            <w:proofErr w:type="spellEnd"/>
            <w:r w:rsidR="00037ED8" w:rsidRPr="000A683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D22A91E" w14:textId="77777777" w:rsidR="00037ED8" w:rsidRPr="000A683E" w:rsidRDefault="00037ED8" w:rsidP="003D498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22A91F" w14:textId="77777777" w:rsidR="00037ED8" w:rsidRPr="000A683E" w:rsidRDefault="00037ED8" w:rsidP="003D498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Bu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koşullarda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söz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konusu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araştırmaya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kendi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isteğimle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hiçbir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baskı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zorlama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olmaksızın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katılmayı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kabul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>ediyorum</w:t>
            </w:r>
            <w:proofErr w:type="spellEnd"/>
            <w:r w:rsidRPr="000A68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D22A920" w14:textId="77777777" w:rsidR="00037ED8" w:rsidRDefault="00037ED8" w:rsidP="003D498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D22A924" w14:textId="5DE28FD4" w:rsidR="001D15A3" w:rsidRDefault="001D15A3" w:rsidP="00037ED8">
      <w:pPr>
        <w:jc w:val="both"/>
        <w:rPr>
          <w:rFonts w:ascii="Times New Roman" w:hAnsi="Times New Roman" w:cs="Times New Roman"/>
        </w:rPr>
      </w:pPr>
    </w:p>
    <w:tbl>
      <w:tblPr>
        <w:tblW w:w="9121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638"/>
        <w:gridCol w:w="6483"/>
      </w:tblGrid>
      <w:tr w:rsidR="00037ED8" w:rsidRPr="00364AED" w14:paraId="6D22A926" w14:textId="77777777" w:rsidTr="00C16BB3">
        <w:trPr>
          <w:trHeight w:val="340"/>
        </w:trPr>
        <w:tc>
          <w:tcPr>
            <w:tcW w:w="9121" w:type="dxa"/>
            <w:gridSpan w:val="2"/>
            <w:shd w:val="clear" w:color="auto" w:fill="D9D9D9"/>
            <w:vAlign w:val="center"/>
          </w:tcPr>
          <w:p w14:paraId="6D22A925" w14:textId="77777777" w:rsidR="00037ED8" w:rsidRPr="006F1D18" w:rsidRDefault="00037ED8" w:rsidP="003D498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6F1D18">
              <w:rPr>
                <w:rFonts w:ascii="Segoe UI" w:hAnsi="Segoe UI" w:cs="Segoe UI"/>
                <w:b/>
                <w:sz w:val="20"/>
                <w:szCs w:val="20"/>
              </w:rPr>
              <w:t>GÖNÜLLÜ</w:t>
            </w:r>
          </w:p>
        </w:tc>
      </w:tr>
      <w:tr w:rsidR="00037ED8" w:rsidRPr="00364AED" w14:paraId="6D22A929" w14:textId="77777777" w:rsidTr="00C16BB3">
        <w:trPr>
          <w:trHeight w:val="340"/>
        </w:trPr>
        <w:tc>
          <w:tcPr>
            <w:tcW w:w="2638" w:type="dxa"/>
            <w:shd w:val="clear" w:color="auto" w:fill="D9D9D9"/>
            <w:vAlign w:val="center"/>
          </w:tcPr>
          <w:p w14:paraId="6D22A927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Adı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soyadı</w:t>
            </w:r>
            <w:proofErr w:type="spellEnd"/>
          </w:p>
        </w:tc>
        <w:tc>
          <w:tcPr>
            <w:tcW w:w="6482" w:type="dxa"/>
            <w:vAlign w:val="center"/>
          </w:tcPr>
          <w:p w14:paraId="6D22A928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037ED8" w:rsidRPr="00364AED" w14:paraId="6D22A92C" w14:textId="77777777" w:rsidTr="00C16BB3">
        <w:trPr>
          <w:trHeight w:val="340"/>
        </w:trPr>
        <w:tc>
          <w:tcPr>
            <w:tcW w:w="2638" w:type="dxa"/>
            <w:shd w:val="clear" w:color="auto" w:fill="D9D9D9"/>
            <w:vAlign w:val="center"/>
          </w:tcPr>
          <w:p w14:paraId="6D22A92A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Telefon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numarası</w:t>
            </w:r>
            <w:proofErr w:type="spellEnd"/>
          </w:p>
        </w:tc>
        <w:tc>
          <w:tcPr>
            <w:tcW w:w="6482" w:type="dxa"/>
            <w:vAlign w:val="center"/>
          </w:tcPr>
          <w:p w14:paraId="6D22A92B" w14:textId="77777777" w:rsidR="00037ED8" w:rsidRPr="00364AED" w:rsidRDefault="00037ED8" w:rsidP="003D498B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037ED8" w:rsidRPr="00364AED" w14:paraId="6D22A92F" w14:textId="77777777" w:rsidTr="00C16BB3">
        <w:trPr>
          <w:trHeight w:val="340"/>
        </w:trPr>
        <w:tc>
          <w:tcPr>
            <w:tcW w:w="2638" w:type="dxa"/>
            <w:shd w:val="clear" w:color="auto" w:fill="D9D9D9"/>
            <w:vAlign w:val="center"/>
          </w:tcPr>
          <w:p w14:paraId="6D22A92D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Adres </w:t>
            </w:r>
          </w:p>
        </w:tc>
        <w:tc>
          <w:tcPr>
            <w:tcW w:w="6482" w:type="dxa"/>
            <w:vAlign w:val="center"/>
          </w:tcPr>
          <w:p w14:paraId="6D22A92E" w14:textId="77777777" w:rsidR="00037ED8" w:rsidRPr="00364AED" w:rsidRDefault="00037ED8" w:rsidP="003D498B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037ED8" w:rsidRPr="00364AED" w14:paraId="6D22A932" w14:textId="77777777" w:rsidTr="00C16BB3">
        <w:trPr>
          <w:trHeight w:val="340"/>
        </w:trPr>
        <w:tc>
          <w:tcPr>
            <w:tcW w:w="2638" w:type="dxa"/>
            <w:shd w:val="clear" w:color="auto" w:fill="D9D9D9"/>
            <w:vAlign w:val="center"/>
          </w:tcPr>
          <w:p w14:paraId="6D22A930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r w:rsidRPr="00364AED">
              <w:rPr>
                <w:rFonts w:ascii="Segoe UI" w:hAnsi="Segoe UI" w:cs="Segoe UI"/>
                <w:sz w:val="20"/>
                <w:szCs w:val="20"/>
              </w:rPr>
              <w:t>E-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posta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6482" w:type="dxa"/>
            <w:vAlign w:val="center"/>
          </w:tcPr>
          <w:p w14:paraId="6D22A931" w14:textId="77777777" w:rsidR="00037ED8" w:rsidRPr="00364AED" w:rsidRDefault="00037ED8" w:rsidP="003D498B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037ED8" w:rsidRPr="00364AED" w14:paraId="6D22A935" w14:textId="77777777" w:rsidTr="00C16BB3">
        <w:trPr>
          <w:trHeight w:val="340"/>
        </w:trPr>
        <w:tc>
          <w:tcPr>
            <w:tcW w:w="2638" w:type="dxa"/>
            <w:shd w:val="clear" w:color="auto" w:fill="D9D9D9"/>
            <w:vAlign w:val="center"/>
          </w:tcPr>
          <w:p w14:paraId="6D22A933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Tarih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gün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>/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ay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>/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yıl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>)</w:t>
            </w:r>
          </w:p>
        </w:tc>
        <w:tc>
          <w:tcPr>
            <w:tcW w:w="6482" w:type="dxa"/>
            <w:vAlign w:val="center"/>
          </w:tcPr>
          <w:p w14:paraId="6D22A934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037ED8" w:rsidRPr="00364AED" w14:paraId="6D22A938" w14:textId="77777777" w:rsidTr="00C16BB3">
        <w:trPr>
          <w:trHeight w:val="455"/>
        </w:trPr>
        <w:tc>
          <w:tcPr>
            <w:tcW w:w="2638" w:type="dxa"/>
            <w:shd w:val="clear" w:color="auto" w:fill="D9D9D9"/>
            <w:vAlign w:val="center"/>
          </w:tcPr>
          <w:p w14:paraId="6D22A936" w14:textId="77777777" w:rsidR="00037ED8" w:rsidRPr="00364AED" w:rsidRDefault="00037ED8" w:rsidP="003D498B">
            <w:pPr>
              <w:rPr>
                <w:rFonts w:ascii="Segoe UI" w:hAnsi="Segoe UI" w:cs="Segoe UI"/>
                <w:sz w:val="20"/>
                <w:szCs w:val="20"/>
                <w:vertAlign w:val="superscript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İmza</w:t>
            </w:r>
            <w:proofErr w:type="spellEnd"/>
          </w:p>
        </w:tc>
        <w:tc>
          <w:tcPr>
            <w:tcW w:w="6482" w:type="dxa"/>
            <w:vAlign w:val="center"/>
          </w:tcPr>
          <w:p w14:paraId="497E3D9D" w14:textId="77777777" w:rsidR="00037ED8" w:rsidRDefault="00037ED8" w:rsidP="003D498B">
            <w:pPr>
              <w:jc w:val="center"/>
              <w:rPr>
                <w:rFonts w:ascii="Segoe UI" w:hAnsi="Segoe UI" w:cs="Segoe UI"/>
                <w:noProof/>
                <w:sz w:val="20"/>
                <w:szCs w:val="20"/>
              </w:rPr>
            </w:pPr>
          </w:p>
          <w:p w14:paraId="207BC0B8" w14:textId="77777777" w:rsidR="00C16BB3" w:rsidRDefault="00C16BB3" w:rsidP="003D498B">
            <w:pPr>
              <w:jc w:val="center"/>
              <w:rPr>
                <w:rFonts w:ascii="Segoe UI" w:hAnsi="Segoe UI" w:cs="Segoe UI"/>
                <w:noProof/>
                <w:sz w:val="20"/>
                <w:szCs w:val="20"/>
              </w:rPr>
            </w:pPr>
          </w:p>
          <w:p w14:paraId="6D22A937" w14:textId="0EEFCC42" w:rsidR="00C16BB3" w:rsidRPr="00364AED" w:rsidRDefault="00C16BB3" w:rsidP="003D498B">
            <w:pPr>
              <w:jc w:val="center"/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</w:tbl>
    <w:p w14:paraId="6D22A939" w14:textId="77777777" w:rsidR="00037ED8" w:rsidRDefault="00037ED8" w:rsidP="00037ED8">
      <w:pPr>
        <w:jc w:val="both"/>
        <w:rPr>
          <w:rFonts w:ascii="Times New Roman" w:hAnsi="Times New Roman" w:cs="Times New Roman"/>
        </w:rPr>
      </w:pPr>
    </w:p>
    <w:tbl>
      <w:tblPr>
        <w:tblW w:w="9214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673"/>
        <w:gridCol w:w="6541"/>
      </w:tblGrid>
      <w:tr w:rsidR="00C16BB3" w:rsidRPr="00364AED" w14:paraId="52702FC4" w14:textId="77777777" w:rsidTr="00571C7D">
        <w:trPr>
          <w:trHeight w:val="376"/>
        </w:trPr>
        <w:tc>
          <w:tcPr>
            <w:tcW w:w="9214" w:type="dxa"/>
            <w:gridSpan w:val="2"/>
            <w:shd w:val="clear" w:color="auto" w:fill="D9D9D9"/>
            <w:vAlign w:val="center"/>
          </w:tcPr>
          <w:p w14:paraId="4821C430" w14:textId="77777777" w:rsidR="00C16BB3" w:rsidRPr="006F1D18" w:rsidRDefault="00C16BB3" w:rsidP="00571C7D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VARSA </w:t>
            </w:r>
            <w:r w:rsidRPr="006F1D18">
              <w:rPr>
                <w:rFonts w:ascii="Segoe UI" w:hAnsi="Segoe UI" w:cs="Segoe UI"/>
                <w:b/>
                <w:sz w:val="20"/>
                <w:szCs w:val="20"/>
              </w:rPr>
              <w:t>GÖNÜLLÜ</w:t>
            </w:r>
            <w:r>
              <w:rPr>
                <w:rFonts w:ascii="Segoe UI" w:hAnsi="Segoe UI" w:cs="Segoe UI"/>
                <w:b/>
                <w:sz w:val="20"/>
                <w:szCs w:val="20"/>
              </w:rPr>
              <w:t>NÜN VELİ/VASİSİ</w:t>
            </w:r>
          </w:p>
        </w:tc>
      </w:tr>
      <w:tr w:rsidR="00C16BB3" w:rsidRPr="00364AED" w14:paraId="749E1603" w14:textId="77777777" w:rsidTr="00571C7D">
        <w:trPr>
          <w:trHeight w:val="376"/>
        </w:trPr>
        <w:tc>
          <w:tcPr>
            <w:tcW w:w="2673" w:type="dxa"/>
            <w:shd w:val="clear" w:color="auto" w:fill="D9D9D9"/>
            <w:vAlign w:val="center"/>
          </w:tcPr>
          <w:p w14:paraId="34E5533C" w14:textId="77777777" w:rsidR="00C16BB3" w:rsidRPr="00364AED" w:rsidRDefault="00C16BB3" w:rsidP="00571C7D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Adı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soyadı</w:t>
            </w:r>
            <w:proofErr w:type="spellEnd"/>
          </w:p>
        </w:tc>
        <w:tc>
          <w:tcPr>
            <w:tcW w:w="6541" w:type="dxa"/>
            <w:vAlign w:val="center"/>
          </w:tcPr>
          <w:p w14:paraId="5CB70740" w14:textId="77777777" w:rsidR="00C16BB3" w:rsidRPr="00364AED" w:rsidRDefault="00C16BB3" w:rsidP="00571C7D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16BB3" w:rsidRPr="00364AED" w14:paraId="5A4E8648" w14:textId="77777777" w:rsidTr="00571C7D">
        <w:trPr>
          <w:trHeight w:val="376"/>
        </w:trPr>
        <w:tc>
          <w:tcPr>
            <w:tcW w:w="2673" w:type="dxa"/>
            <w:shd w:val="clear" w:color="auto" w:fill="D9D9D9"/>
            <w:vAlign w:val="center"/>
          </w:tcPr>
          <w:p w14:paraId="6FBF6347" w14:textId="77777777" w:rsidR="00C16BB3" w:rsidRPr="00364AED" w:rsidRDefault="00C16BB3" w:rsidP="00571C7D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Telefon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numarası</w:t>
            </w:r>
            <w:proofErr w:type="spellEnd"/>
          </w:p>
        </w:tc>
        <w:tc>
          <w:tcPr>
            <w:tcW w:w="6541" w:type="dxa"/>
            <w:vAlign w:val="center"/>
          </w:tcPr>
          <w:p w14:paraId="1C50941B" w14:textId="77777777" w:rsidR="00C16BB3" w:rsidRPr="00364AED" w:rsidRDefault="00C16BB3" w:rsidP="00571C7D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C16BB3" w:rsidRPr="00364AED" w14:paraId="155E5C24" w14:textId="77777777" w:rsidTr="00571C7D">
        <w:trPr>
          <w:trHeight w:val="376"/>
        </w:trPr>
        <w:tc>
          <w:tcPr>
            <w:tcW w:w="2673" w:type="dxa"/>
            <w:shd w:val="clear" w:color="auto" w:fill="D9D9D9"/>
            <w:vAlign w:val="center"/>
          </w:tcPr>
          <w:p w14:paraId="11825406" w14:textId="77777777" w:rsidR="00C16BB3" w:rsidRPr="00364AED" w:rsidRDefault="00C16BB3" w:rsidP="00571C7D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Adres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6541" w:type="dxa"/>
            <w:vAlign w:val="center"/>
          </w:tcPr>
          <w:p w14:paraId="4FDE11D1" w14:textId="77777777" w:rsidR="00C16BB3" w:rsidRPr="00364AED" w:rsidRDefault="00C16BB3" w:rsidP="00571C7D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C16BB3" w:rsidRPr="00364AED" w14:paraId="6454308D" w14:textId="77777777" w:rsidTr="00571C7D">
        <w:trPr>
          <w:trHeight w:val="376"/>
        </w:trPr>
        <w:tc>
          <w:tcPr>
            <w:tcW w:w="2673" w:type="dxa"/>
            <w:shd w:val="clear" w:color="auto" w:fill="D9D9D9"/>
            <w:vAlign w:val="center"/>
          </w:tcPr>
          <w:p w14:paraId="6001830E" w14:textId="77777777" w:rsidR="00C16BB3" w:rsidRPr="00364AED" w:rsidRDefault="00C16BB3" w:rsidP="00571C7D">
            <w:pPr>
              <w:rPr>
                <w:rFonts w:ascii="Segoe UI" w:hAnsi="Segoe UI" w:cs="Segoe UI"/>
                <w:sz w:val="20"/>
                <w:szCs w:val="20"/>
              </w:rPr>
            </w:pPr>
            <w:r w:rsidRPr="00364AED">
              <w:rPr>
                <w:rFonts w:ascii="Segoe UI" w:hAnsi="Segoe UI" w:cs="Segoe UI"/>
                <w:sz w:val="20"/>
                <w:szCs w:val="20"/>
              </w:rPr>
              <w:t>E-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posta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6541" w:type="dxa"/>
            <w:vAlign w:val="center"/>
          </w:tcPr>
          <w:p w14:paraId="350D8FD8" w14:textId="77777777" w:rsidR="00C16BB3" w:rsidRPr="00364AED" w:rsidRDefault="00C16BB3" w:rsidP="00571C7D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C16BB3" w:rsidRPr="00364AED" w14:paraId="5AA2BA56" w14:textId="77777777" w:rsidTr="00571C7D">
        <w:trPr>
          <w:trHeight w:val="376"/>
        </w:trPr>
        <w:tc>
          <w:tcPr>
            <w:tcW w:w="2673" w:type="dxa"/>
            <w:shd w:val="clear" w:color="auto" w:fill="D9D9D9"/>
            <w:vAlign w:val="center"/>
          </w:tcPr>
          <w:p w14:paraId="0CD77E52" w14:textId="77777777" w:rsidR="00C16BB3" w:rsidRPr="00364AED" w:rsidRDefault="00C16BB3" w:rsidP="00571C7D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Tarih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gün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>/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ay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>/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yıl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>)</w:t>
            </w:r>
          </w:p>
        </w:tc>
        <w:tc>
          <w:tcPr>
            <w:tcW w:w="6541" w:type="dxa"/>
            <w:vAlign w:val="center"/>
          </w:tcPr>
          <w:p w14:paraId="4215D53F" w14:textId="77777777" w:rsidR="00C16BB3" w:rsidRPr="00364AED" w:rsidRDefault="00C16BB3" w:rsidP="00571C7D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16BB3" w:rsidRPr="00364AED" w14:paraId="76F2FDC5" w14:textId="77777777" w:rsidTr="00571C7D">
        <w:trPr>
          <w:trHeight w:val="503"/>
        </w:trPr>
        <w:tc>
          <w:tcPr>
            <w:tcW w:w="2673" w:type="dxa"/>
            <w:shd w:val="clear" w:color="auto" w:fill="D9D9D9"/>
            <w:vAlign w:val="center"/>
          </w:tcPr>
          <w:p w14:paraId="2FD35706" w14:textId="77777777" w:rsidR="00C16BB3" w:rsidRPr="00364AED" w:rsidRDefault="00C16BB3" w:rsidP="00571C7D">
            <w:pPr>
              <w:rPr>
                <w:rFonts w:ascii="Segoe UI" w:hAnsi="Segoe UI" w:cs="Segoe UI"/>
                <w:sz w:val="20"/>
                <w:szCs w:val="20"/>
                <w:vertAlign w:val="superscript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İmza</w:t>
            </w:r>
            <w:proofErr w:type="spellEnd"/>
          </w:p>
        </w:tc>
        <w:tc>
          <w:tcPr>
            <w:tcW w:w="6541" w:type="dxa"/>
            <w:vAlign w:val="center"/>
          </w:tcPr>
          <w:p w14:paraId="0E71307F" w14:textId="473AF67B" w:rsidR="00C16BB3" w:rsidRDefault="00C16BB3" w:rsidP="00571C7D">
            <w:pPr>
              <w:jc w:val="center"/>
              <w:rPr>
                <w:rFonts w:ascii="Segoe UI" w:hAnsi="Segoe UI" w:cs="Segoe UI"/>
                <w:noProof/>
                <w:sz w:val="20"/>
                <w:szCs w:val="20"/>
              </w:rPr>
            </w:pPr>
          </w:p>
          <w:p w14:paraId="3C0E9870" w14:textId="77777777" w:rsidR="00C16BB3" w:rsidRDefault="00C16BB3" w:rsidP="00571C7D">
            <w:pPr>
              <w:jc w:val="center"/>
              <w:rPr>
                <w:rFonts w:ascii="Segoe UI" w:hAnsi="Segoe UI" w:cs="Segoe UI"/>
                <w:noProof/>
                <w:sz w:val="20"/>
                <w:szCs w:val="20"/>
              </w:rPr>
            </w:pPr>
          </w:p>
          <w:p w14:paraId="59BE5C97" w14:textId="54A6A414" w:rsidR="00C16BB3" w:rsidRPr="00364AED" w:rsidRDefault="00C16BB3" w:rsidP="00C16BB3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</w:tbl>
    <w:p w14:paraId="6D22A961" w14:textId="13FA0C33" w:rsidR="003932FE" w:rsidRDefault="003932FE" w:rsidP="00037ED8">
      <w:pPr>
        <w:jc w:val="both"/>
        <w:rPr>
          <w:rFonts w:ascii="Times New Roman" w:hAnsi="Times New Roman" w:cs="Times New Roman"/>
        </w:rPr>
      </w:pPr>
    </w:p>
    <w:tbl>
      <w:tblPr>
        <w:tblW w:w="9196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6536"/>
      </w:tblGrid>
      <w:tr w:rsidR="003932FE" w:rsidRPr="00364AED" w14:paraId="6D22A963" w14:textId="77777777" w:rsidTr="003932FE">
        <w:trPr>
          <w:trHeight w:val="357"/>
        </w:trPr>
        <w:tc>
          <w:tcPr>
            <w:tcW w:w="9196" w:type="dxa"/>
            <w:gridSpan w:val="2"/>
            <w:shd w:val="clear" w:color="auto" w:fill="D9D9D9"/>
            <w:vAlign w:val="center"/>
          </w:tcPr>
          <w:p w14:paraId="6D22A962" w14:textId="77777777" w:rsidR="003932FE" w:rsidRPr="006F1D18" w:rsidRDefault="003932FE" w:rsidP="003D498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SORUMLU ARAŞTIRMACI</w:t>
            </w:r>
          </w:p>
        </w:tc>
      </w:tr>
      <w:tr w:rsidR="003932FE" w:rsidRPr="00364AED" w14:paraId="6D22A966" w14:textId="77777777" w:rsidTr="003932FE">
        <w:trPr>
          <w:trHeight w:val="357"/>
        </w:trPr>
        <w:tc>
          <w:tcPr>
            <w:tcW w:w="2660" w:type="dxa"/>
            <w:shd w:val="clear" w:color="auto" w:fill="D9D9D9"/>
            <w:vAlign w:val="center"/>
          </w:tcPr>
          <w:p w14:paraId="6D22A964" w14:textId="77777777" w:rsidR="003932FE" w:rsidRPr="00364AED" w:rsidRDefault="003932FE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Adı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soyadı</w:t>
            </w:r>
            <w:proofErr w:type="spellEnd"/>
          </w:p>
        </w:tc>
        <w:tc>
          <w:tcPr>
            <w:tcW w:w="6536" w:type="dxa"/>
            <w:vAlign w:val="center"/>
          </w:tcPr>
          <w:p w14:paraId="6D22A965" w14:textId="77777777" w:rsidR="003932FE" w:rsidRPr="00364AED" w:rsidRDefault="003932FE" w:rsidP="003D498B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3932FE" w:rsidRPr="00364AED" w14:paraId="6D22A969" w14:textId="77777777" w:rsidTr="003932FE">
        <w:trPr>
          <w:trHeight w:val="357"/>
        </w:trPr>
        <w:tc>
          <w:tcPr>
            <w:tcW w:w="2660" w:type="dxa"/>
            <w:shd w:val="clear" w:color="auto" w:fill="D9D9D9"/>
            <w:vAlign w:val="center"/>
          </w:tcPr>
          <w:p w14:paraId="6D22A967" w14:textId="77777777" w:rsidR="003932FE" w:rsidRPr="00364AED" w:rsidRDefault="003932FE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Telefon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numarası</w:t>
            </w:r>
            <w:proofErr w:type="spellEnd"/>
          </w:p>
        </w:tc>
        <w:tc>
          <w:tcPr>
            <w:tcW w:w="6536" w:type="dxa"/>
            <w:vAlign w:val="center"/>
          </w:tcPr>
          <w:p w14:paraId="6D22A968" w14:textId="77777777" w:rsidR="003932FE" w:rsidRPr="00364AED" w:rsidRDefault="003932FE" w:rsidP="003D498B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3932FE" w:rsidRPr="00364AED" w14:paraId="6D22A96C" w14:textId="77777777" w:rsidTr="003932FE">
        <w:trPr>
          <w:trHeight w:val="357"/>
        </w:trPr>
        <w:tc>
          <w:tcPr>
            <w:tcW w:w="2660" w:type="dxa"/>
            <w:shd w:val="clear" w:color="auto" w:fill="D9D9D9"/>
            <w:vAlign w:val="center"/>
          </w:tcPr>
          <w:p w14:paraId="6D22A96A" w14:textId="77777777" w:rsidR="003932FE" w:rsidRPr="00364AED" w:rsidRDefault="003932FE" w:rsidP="003D498B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Adres </w:t>
            </w:r>
          </w:p>
        </w:tc>
        <w:tc>
          <w:tcPr>
            <w:tcW w:w="6536" w:type="dxa"/>
            <w:vAlign w:val="center"/>
          </w:tcPr>
          <w:p w14:paraId="6D22A96B" w14:textId="77777777" w:rsidR="003932FE" w:rsidRPr="00364AED" w:rsidRDefault="003932FE" w:rsidP="003D498B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3932FE" w:rsidRPr="00364AED" w14:paraId="6D22A96F" w14:textId="77777777" w:rsidTr="003932FE">
        <w:trPr>
          <w:trHeight w:val="357"/>
        </w:trPr>
        <w:tc>
          <w:tcPr>
            <w:tcW w:w="2660" w:type="dxa"/>
            <w:shd w:val="clear" w:color="auto" w:fill="D9D9D9"/>
            <w:vAlign w:val="center"/>
          </w:tcPr>
          <w:p w14:paraId="6D22A96D" w14:textId="77777777" w:rsidR="003932FE" w:rsidRPr="00364AED" w:rsidRDefault="003932FE" w:rsidP="003D498B">
            <w:pPr>
              <w:rPr>
                <w:rFonts w:ascii="Segoe UI" w:hAnsi="Segoe UI" w:cs="Segoe UI"/>
                <w:sz w:val="20"/>
                <w:szCs w:val="20"/>
              </w:rPr>
            </w:pPr>
            <w:r w:rsidRPr="00364AED">
              <w:rPr>
                <w:rFonts w:ascii="Segoe UI" w:hAnsi="Segoe UI" w:cs="Segoe UI"/>
                <w:sz w:val="20"/>
                <w:szCs w:val="20"/>
              </w:rPr>
              <w:t>E-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posta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6536" w:type="dxa"/>
            <w:vAlign w:val="center"/>
          </w:tcPr>
          <w:p w14:paraId="6D22A96E" w14:textId="77777777" w:rsidR="003932FE" w:rsidRPr="00364AED" w:rsidRDefault="003932FE" w:rsidP="003D498B">
            <w:pPr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  <w:tr w:rsidR="003932FE" w:rsidRPr="00364AED" w14:paraId="6D22A972" w14:textId="77777777" w:rsidTr="003932FE">
        <w:trPr>
          <w:trHeight w:val="357"/>
        </w:trPr>
        <w:tc>
          <w:tcPr>
            <w:tcW w:w="2660" w:type="dxa"/>
            <w:shd w:val="clear" w:color="auto" w:fill="D9D9D9"/>
            <w:vAlign w:val="center"/>
          </w:tcPr>
          <w:p w14:paraId="6D22A970" w14:textId="77777777" w:rsidR="003932FE" w:rsidRPr="00364AED" w:rsidRDefault="003932FE" w:rsidP="003D498B">
            <w:pPr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Tarih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gün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>/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ay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>/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yıl</w:t>
            </w:r>
            <w:proofErr w:type="spellEnd"/>
            <w:r w:rsidRPr="00364AED">
              <w:rPr>
                <w:rFonts w:ascii="Segoe UI" w:hAnsi="Segoe UI" w:cs="Segoe UI"/>
                <w:sz w:val="20"/>
                <w:szCs w:val="20"/>
              </w:rPr>
              <w:t>)</w:t>
            </w:r>
          </w:p>
        </w:tc>
        <w:tc>
          <w:tcPr>
            <w:tcW w:w="6536" w:type="dxa"/>
            <w:vAlign w:val="center"/>
          </w:tcPr>
          <w:p w14:paraId="6D22A971" w14:textId="77777777" w:rsidR="003932FE" w:rsidRPr="00364AED" w:rsidRDefault="003932FE" w:rsidP="003D498B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3932FE" w:rsidRPr="00364AED" w14:paraId="6D22A975" w14:textId="77777777" w:rsidTr="003932FE">
        <w:trPr>
          <w:trHeight w:val="477"/>
        </w:trPr>
        <w:tc>
          <w:tcPr>
            <w:tcW w:w="2660" w:type="dxa"/>
            <w:shd w:val="clear" w:color="auto" w:fill="D9D9D9"/>
            <w:vAlign w:val="center"/>
          </w:tcPr>
          <w:p w14:paraId="6D22A973" w14:textId="77777777" w:rsidR="003932FE" w:rsidRPr="00364AED" w:rsidRDefault="003932FE" w:rsidP="003D498B">
            <w:pPr>
              <w:rPr>
                <w:rFonts w:ascii="Segoe UI" w:hAnsi="Segoe UI" w:cs="Segoe UI"/>
                <w:sz w:val="20"/>
                <w:szCs w:val="20"/>
                <w:vertAlign w:val="superscript"/>
              </w:rPr>
            </w:pPr>
            <w:proofErr w:type="spellStart"/>
            <w:r w:rsidRPr="00364AED">
              <w:rPr>
                <w:rFonts w:ascii="Segoe UI" w:hAnsi="Segoe UI" w:cs="Segoe UI"/>
                <w:sz w:val="20"/>
                <w:szCs w:val="20"/>
              </w:rPr>
              <w:t>İmza</w:t>
            </w:r>
            <w:proofErr w:type="spellEnd"/>
          </w:p>
        </w:tc>
        <w:tc>
          <w:tcPr>
            <w:tcW w:w="6536" w:type="dxa"/>
            <w:vAlign w:val="center"/>
          </w:tcPr>
          <w:p w14:paraId="6D22A974" w14:textId="77777777" w:rsidR="003932FE" w:rsidRPr="00364AED" w:rsidRDefault="003932FE" w:rsidP="003D498B">
            <w:pPr>
              <w:jc w:val="center"/>
              <w:rPr>
                <w:rFonts w:ascii="Segoe UI" w:hAnsi="Segoe UI" w:cs="Segoe UI"/>
                <w:noProof/>
                <w:sz w:val="20"/>
                <w:szCs w:val="20"/>
              </w:rPr>
            </w:pPr>
          </w:p>
        </w:tc>
      </w:tr>
    </w:tbl>
    <w:p w14:paraId="6D22A976" w14:textId="77777777" w:rsidR="00037ED8" w:rsidRDefault="00037ED8" w:rsidP="00037ED8">
      <w:pPr>
        <w:jc w:val="both"/>
        <w:rPr>
          <w:rFonts w:ascii="Times New Roman" w:hAnsi="Times New Roman" w:cs="Times New Roman"/>
        </w:rPr>
      </w:pPr>
    </w:p>
    <w:p w14:paraId="6D22A977" w14:textId="77777777" w:rsidR="00037ED8" w:rsidRPr="00124978" w:rsidRDefault="00037ED8" w:rsidP="00037ED8">
      <w:pPr>
        <w:jc w:val="both"/>
        <w:rPr>
          <w:rFonts w:ascii="Times New Roman" w:hAnsi="Times New Roman" w:cs="Times New Roman"/>
        </w:rPr>
      </w:pPr>
    </w:p>
    <w:p w14:paraId="04520A65" w14:textId="2A84DBC7" w:rsidR="00230419" w:rsidRDefault="00230419" w:rsidP="0023041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D22A978" w14:textId="77777777" w:rsidR="00037ED8" w:rsidRDefault="00037ED8"/>
    <w:sectPr w:rsidR="00037ED8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C630E" w14:textId="77777777" w:rsidR="00F30111" w:rsidRDefault="00F30111" w:rsidP="00037ED8">
      <w:r>
        <w:separator/>
      </w:r>
    </w:p>
  </w:endnote>
  <w:endnote w:type="continuationSeparator" w:id="0">
    <w:p w14:paraId="6BAC9FAA" w14:textId="77777777" w:rsidR="00F30111" w:rsidRDefault="00F30111" w:rsidP="00037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51347070"/>
      <w:docPartObj>
        <w:docPartGallery w:val="Page Numbers (Bottom of Page)"/>
        <w:docPartUnique/>
      </w:docPartObj>
    </w:sdtPr>
    <w:sdtEndPr/>
    <w:sdtContent>
      <w:p w14:paraId="121B518C" w14:textId="391DFEA2" w:rsidR="00EB616B" w:rsidRDefault="00EB616B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11CB" w:rsidRPr="007511CB">
          <w:rPr>
            <w:noProof/>
            <w:lang w:val="tr-TR"/>
          </w:rPr>
          <w:t>3</w:t>
        </w:r>
        <w:r>
          <w:fldChar w:fldCharType="end"/>
        </w:r>
      </w:p>
    </w:sdtContent>
  </w:sdt>
  <w:p w14:paraId="6F9672E8" w14:textId="3A42E401" w:rsidR="00C16BB3" w:rsidRPr="00C16BB3" w:rsidRDefault="00C16BB3" w:rsidP="00C16BB3">
    <w:pPr>
      <w:widowControl/>
      <w:tabs>
        <w:tab w:val="center" w:pos="4536"/>
        <w:tab w:val="right" w:pos="9072"/>
      </w:tabs>
      <w:rPr>
        <w:rFonts w:ascii="Calibri" w:eastAsia="Calibri" w:hAnsi="Calibri" w:cs="Times New Roman"/>
        <w:sz w:val="20"/>
        <w:szCs w:val="20"/>
        <w:lang w:val="tr-TR" w:eastAsia="tr-TR"/>
      </w:rPr>
    </w:pPr>
    <w:r w:rsidRPr="00C16BB3">
      <w:rPr>
        <w:rFonts w:ascii="Calibri" w:eastAsia="Calibri" w:hAnsi="Calibri" w:cs="Arial"/>
        <w:i/>
        <w:sz w:val="16"/>
        <w:szCs w:val="20"/>
        <w:lang w:val="tr-TR" w:eastAsia="tr-TR"/>
      </w:rPr>
      <w:t>(Form No: FR-0</w:t>
    </w:r>
    <w:r>
      <w:rPr>
        <w:rFonts w:ascii="Calibri" w:eastAsia="Calibri" w:hAnsi="Calibri" w:cs="Arial"/>
        <w:i/>
        <w:sz w:val="16"/>
        <w:szCs w:val="20"/>
        <w:lang w:val="tr-TR" w:eastAsia="tr-TR"/>
      </w:rPr>
      <w:t>574</w:t>
    </w:r>
    <w:r w:rsidRPr="00C16BB3">
      <w:rPr>
        <w:rFonts w:ascii="Calibri" w:eastAsia="Calibri" w:hAnsi="Calibri" w:cs="Arial"/>
        <w:i/>
        <w:sz w:val="16"/>
        <w:szCs w:val="20"/>
        <w:lang w:val="tr-TR" w:eastAsia="tr-TR"/>
      </w:rPr>
      <w:t xml:space="preserve">; Revizyon Tarihi: </w:t>
    </w:r>
    <w:r>
      <w:rPr>
        <w:rFonts w:ascii="Calibri" w:eastAsia="Calibri" w:hAnsi="Calibri" w:cs="Arial"/>
        <w:i/>
        <w:sz w:val="16"/>
        <w:szCs w:val="20"/>
        <w:lang w:val="tr-TR" w:eastAsia="tr-TR"/>
      </w:rPr>
      <w:t xml:space="preserve">- </w:t>
    </w:r>
    <w:r w:rsidRPr="00C16BB3">
      <w:rPr>
        <w:rFonts w:ascii="Calibri" w:eastAsia="Calibri" w:hAnsi="Calibri" w:cs="Arial"/>
        <w:i/>
        <w:sz w:val="16"/>
        <w:szCs w:val="20"/>
        <w:lang w:val="tr-TR" w:eastAsia="tr-TR"/>
      </w:rPr>
      <w:t>; Revizyon No:00)</w:t>
    </w:r>
  </w:p>
  <w:p w14:paraId="230FF3ED" w14:textId="77777777" w:rsidR="00EB616B" w:rsidRDefault="00EB616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4D22C3" w14:textId="77777777" w:rsidR="00F30111" w:rsidRDefault="00F30111" w:rsidP="00037ED8">
      <w:r>
        <w:separator/>
      </w:r>
    </w:p>
  </w:footnote>
  <w:footnote w:type="continuationSeparator" w:id="0">
    <w:p w14:paraId="06E29923" w14:textId="77777777" w:rsidR="00F30111" w:rsidRDefault="00F30111" w:rsidP="00037E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92"/>
      <w:gridCol w:w="4936"/>
      <w:gridCol w:w="1462"/>
      <w:gridCol w:w="1361"/>
    </w:tblGrid>
    <w:tr w:rsidR="00C16BB3" w:rsidRPr="00AE6D38" w14:paraId="0EFA6DD9" w14:textId="77777777" w:rsidTr="00C16BB3">
      <w:trPr>
        <w:trHeight w:val="276"/>
      </w:trPr>
      <w:tc>
        <w:tcPr>
          <w:tcW w:w="1592" w:type="dxa"/>
          <w:vMerge w:val="restart"/>
          <w:shd w:val="clear" w:color="auto" w:fill="auto"/>
          <w:vAlign w:val="center"/>
        </w:tcPr>
        <w:p w14:paraId="61E0E93C" w14:textId="52C366BC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  <w:r>
            <w:rPr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72452672" wp14:editId="51DAD252">
                <wp:simplePos x="0" y="0"/>
                <wp:positionH relativeFrom="column">
                  <wp:posOffset>0</wp:posOffset>
                </wp:positionH>
                <wp:positionV relativeFrom="paragraph">
                  <wp:posOffset>29210</wp:posOffset>
                </wp:positionV>
                <wp:extent cx="851535" cy="824230"/>
                <wp:effectExtent l="0" t="0" r="5715" b="0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297" t="12437" r="22757" b="1250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1535" cy="824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936" w:type="dxa"/>
          <w:vMerge w:val="restart"/>
          <w:shd w:val="clear" w:color="auto" w:fill="auto"/>
          <w:vAlign w:val="center"/>
        </w:tcPr>
        <w:p w14:paraId="22A3DE67" w14:textId="14864375" w:rsidR="00C16BB3" w:rsidRPr="00C16BB3" w:rsidRDefault="00C16BB3" w:rsidP="00C16BB3">
          <w:pPr>
            <w:pStyle w:val="a"/>
            <w:jc w:val="center"/>
            <w:rPr>
              <w:rFonts w:ascii="Arial" w:hAnsi="Arial" w:cs="Arial"/>
              <w:b/>
              <w:color w:val="000000"/>
              <w:sz w:val="28"/>
              <w:szCs w:val="28"/>
            </w:rPr>
          </w:pPr>
          <w:r w:rsidRPr="00C16BB3">
            <w:rPr>
              <w:rFonts w:ascii="Arial" w:hAnsi="Arial" w:cs="Arial"/>
              <w:b/>
              <w:color w:val="000000"/>
              <w:sz w:val="28"/>
              <w:szCs w:val="28"/>
            </w:rPr>
            <w:t>SAĞLIK BİLİMLERİ BİLİMSEL ARAŞTIRMALAR ETİK KURULU</w:t>
          </w:r>
        </w:p>
        <w:p w14:paraId="0C608C86" w14:textId="6D7828D7" w:rsidR="00C16BB3" w:rsidRPr="00C16BB3" w:rsidRDefault="007511CB" w:rsidP="00C16BB3">
          <w:pPr>
            <w:pStyle w:val="stBilgi"/>
            <w:jc w:val="center"/>
            <w:rPr>
              <w:lang w:val="tr-TR"/>
            </w:rPr>
          </w:pPr>
          <w:r w:rsidRPr="00C16BB3">
            <w:rPr>
              <w:rFonts w:ascii="Arial" w:hAnsi="Arial" w:cs="Arial"/>
              <w:b/>
              <w:sz w:val="28"/>
              <w:szCs w:val="28"/>
              <w:lang w:val="tr-TR"/>
            </w:rPr>
            <w:t>BİLGİLENDİRİLMİŞ GÖNÜLLÜ OLUR FORMU</w:t>
          </w:r>
        </w:p>
      </w:tc>
      <w:tc>
        <w:tcPr>
          <w:tcW w:w="1462" w:type="dxa"/>
          <w:shd w:val="clear" w:color="auto" w:fill="auto"/>
          <w:vAlign w:val="center"/>
        </w:tcPr>
        <w:p w14:paraId="6EFBAF78" w14:textId="77777777" w:rsidR="00C16BB3" w:rsidRPr="00AE6D38" w:rsidRDefault="00C16BB3" w:rsidP="00C16BB3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Doküman No</w:t>
          </w:r>
        </w:p>
      </w:tc>
      <w:tc>
        <w:tcPr>
          <w:tcW w:w="1361" w:type="dxa"/>
          <w:shd w:val="clear" w:color="auto" w:fill="auto"/>
          <w:vAlign w:val="center"/>
        </w:tcPr>
        <w:p w14:paraId="488770AD" w14:textId="090FD882" w:rsidR="00C16BB3" w:rsidRPr="00AE6D38" w:rsidRDefault="00C16BB3" w:rsidP="00C16BB3">
          <w:pPr>
            <w:pStyle w:val="a"/>
            <w:rPr>
              <w:rFonts w:ascii="Arial" w:hAnsi="Arial" w:cs="Arial"/>
              <w:b/>
              <w:sz w:val="18"/>
            </w:rPr>
          </w:pPr>
          <w:r>
            <w:rPr>
              <w:rFonts w:ascii="Arial" w:hAnsi="Arial" w:cs="Arial"/>
              <w:b/>
              <w:sz w:val="18"/>
            </w:rPr>
            <w:t>FR-0574</w:t>
          </w:r>
        </w:p>
      </w:tc>
    </w:tr>
    <w:tr w:rsidR="00C16BB3" w:rsidRPr="00AE6D38" w14:paraId="26E23EFC" w14:textId="77777777" w:rsidTr="00C16BB3">
      <w:trPr>
        <w:trHeight w:val="276"/>
      </w:trPr>
      <w:tc>
        <w:tcPr>
          <w:tcW w:w="1592" w:type="dxa"/>
          <w:vMerge/>
          <w:shd w:val="clear" w:color="auto" w:fill="auto"/>
          <w:vAlign w:val="center"/>
        </w:tcPr>
        <w:p w14:paraId="3854DEDF" w14:textId="77777777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4936" w:type="dxa"/>
          <w:vMerge/>
          <w:shd w:val="clear" w:color="auto" w:fill="auto"/>
          <w:vAlign w:val="center"/>
        </w:tcPr>
        <w:p w14:paraId="2AF6DDF7" w14:textId="77777777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1462" w:type="dxa"/>
          <w:shd w:val="clear" w:color="auto" w:fill="auto"/>
          <w:vAlign w:val="center"/>
        </w:tcPr>
        <w:p w14:paraId="5BAE151C" w14:textId="77777777" w:rsidR="00C16BB3" w:rsidRPr="00AE6D38" w:rsidRDefault="00C16BB3" w:rsidP="00C16BB3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İlk Yayın Tarihi</w:t>
          </w:r>
        </w:p>
      </w:tc>
      <w:tc>
        <w:tcPr>
          <w:tcW w:w="1361" w:type="dxa"/>
          <w:shd w:val="clear" w:color="auto" w:fill="auto"/>
          <w:vAlign w:val="center"/>
        </w:tcPr>
        <w:p w14:paraId="406CBED8" w14:textId="25924687" w:rsidR="00C16BB3" w:rsidRPr="00AE6D38" w:rsidRDefault="00C16BB3" w:rsidP="00C16BB3">
          <w:pPr>
            <w:pStyle w:val="a"/>
            <w:rPr>
              <w:rFonts w:ascii="Arial" w:hAnsi="Arial" w:cs="Arial"/>
              <w:b/>
              <w:sz w:val="18"/>
            </w:rPr>
          </w:pPr>
          <w:r>
            <w:rPr>
              <w:rFonts w:ascii="Arial" w:hAnsi="Arial" w:cs="Arial"/>
              <w:b/>
              <w:sz w:val="18"/>
            </w:rPr>
            <w:t>17.10.2025</w:t>
          </w:r>
        </w:p>
      </w:tc>
    </w:tr>
    <w:tr w:rsidR="00C16BB3" w:rsidRPr="00AE6D38" w14:paraId="76DC024C" w14:textId="77777777" w:rsidTr="00C16BB3">
      <w:trPr>
        <w:trHeight w:val="276"/>
      </w:trPr>
      <w:tc>
        <w:tcPr>
          <w:tcW w:w="1592" w:type="dxa"/>
          <w:vMerge/>
          <w:shd w:val="clear" w:color="auto" w:fill="auto"/>
          <w:vAlign w:val="center"/>
        </w:tcPr>
        <w:p w14:paraId="50970D35" w14:textId="77777777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4936" w:type="dxa"/>
          <w:vMerge/>
          <w:shd w:val="clear" w:color="auto" w:fill="auto"/>
          <w:vAlign w:val="center"/>
        </w:tcPr>
        <w:p w14:paraId="4DE284EB" w14:textId="77777777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1462" w:type="dxa"/>
          <w:shd w:val="clear" w:color="auto" w:fill="auto"/>
          <w:vAlign w:val="center"/>
        </w:tcPr>
        <w:p w14:paraId="0611FCF9" w14:textId="77777777" w:rsidR="00C16BB3" w:rsidRPr="00AE6D38" w:rsidRDefault="00C16BB3" w:rsidP="00C16BB3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Revizyon Tarihi</w:t>
          </w:r>
        </w:p>
      </w:tc>
      <w:tc>
        <w:tcPr>
          <w:tcW w:w="1361" w:type="dxa"/>
          <w:shd w:val="clear" w:color="auto" w:fill="auto"/>
          <w:vAlign w:val="center"/>
        </w:tcPr>
        <w:p w14:paraId="7B228883" w14:textId="77777777" w:rsidR="00C16BB3" w:rsidRPr="00AE6D38" w:rsidRDefault="00C16BB3" w:rsidP="00C16BB3">
          <w:pPr>
            <w:pStyle w:val="a"/>
            <w:rPr>
              <w:rFonts w:ascii="Arial" w:hAnsi="Arial" w:cs="Arial"/>
              <w:b/>
              <w:sz w:val="18"/>
            </w:rPr>
          </w:pPr>
          <w:r>
            <w:rPr>
              <w:rFonts w:ascii="Arial" w:hAnsi="Arial" w:cs="Arial"/>
              <w:b/>
              <w:sz w:val="18"/>
            </w:rPr>
            <w:t>-</w:t>
          </w:r>
        </w:p>
      </w:tc>
    </w:tr>
    <w:tr w:rsidR="00C16BB3" w:rsidRPr="00AE6D38" w14:paraId="617D88C1" w14:textId="77777777" w:rsidTr="00C16BB3">
      <w:trPr>
        <w:trHeight w:val="276"/>
      </w:trPr>
      <w:tc>
        <w:tcPr>
          <w:tcW w:w="1592" w:type="dxa"/>
          <w:vMerge/>
          <w:shd w:val="clear" w:color="auto" w:fill="auto"/>
          <w:vAlign w:val="center"/>
        </w:tcPr>
        <w:p w14:paraId="71510F6C" w14:textId="77777777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4936" w:type="dxa"/>
          <w:vMerge/>
          <w:shd w:val="clear" w:color="auto" w:fill="auto"/>
          <w:vAlign w:val="center"/>
        </w:tcPr>
        <w:p w14:paraId="4DC99F24" w14:textId="77777777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1462" w:type="dxa"/>
          <w:shd w:val="clear" w:color="auto" w:fill="auto"/>
          <w:vAlign w:val="center"/>
        </w:tcPr>
        <w:p w14:paraId="4AEAFA20" w14:textId="77777777" w:rsidR="00C16BB3" w:rsidRPr="00AE6D38" w:rsidRDefault="00C16BB3" w:rsidP="00C16BB3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Revizyon No</w:t>
          </w:r>
        </w:p>
      </w:tc>
      <w:tc>
        <w:tcPr>
          <w:tcW w:w="1361" w:type="dxa"/>
          <w:shd w:val="clear" w:color="auto" w:fill="auto"/>
          <w:vAlign w:val="center"/>
        </w:tcPr>
        <w:p w14:paraId="338A737E" w14:textId="77777777" w:rsidR="00C16BB3" w:rsidRPr="00AE6D38" w:rsidRDefault="00C16BB3" w:rsidP="00C16BB3">
          <w:pPr>
            <w:pStyle w:val="a"/>
            <w:rPr>
              <w:rFonts w:ascii="Arial" w:hAnsi="Arial" w:cs="Arial"/>
              <w:b/>
              <w:sz w:val="18"/>
            </w:rPr>
          </w:pPr>
          <w:r>
            <w:rPr>
              <w:rFonts w:ascii="Arial" w:hAnsi="Arial" w:cs="Arial"/>
              <w:b/>
              <w:sz w:val="18"/>
            </w:rPr>
            <w:t>00</w:t>
          </w:r>
        </w:p>
      </w:tc>
    </w:tr>
    <w:tr w:rsidR="00C16BB3" w:rsidRPr="00AE6D38" w14:paraId="1EF09AAF" w14:textId="77777777" w:rsidTr="00C16BB3">
      <w:trPr>
        <w:trHeight w:val="276"/>
      </w:trPr>
      <w:tc>
        <w:tcPr>
          <w:tcW w:w="1592" w:type="dxa"/>
          <w:vMerge/>
          <w:shd w:val="clear" w:color="auto" w:fill="auto"/>
          <w:vAlign w:val="center"/>
        </w:tcPr>
        <w:p w14:paraId="27F4481B" w14:textId="77777777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4936" w:type="dxa"/>
          <w:vMerge/>
          <w:shd w:val="clear" w:color="auto" w:fill="auto"/>
          <w:vAlign w:val="center"/>
        </w:tcPr>
        <w:p w14:paraId="617EEE2D" w14:textId="77777777" w:rsidR="00C16BB3" w:rsidRPr="00AE6D38" w:rsidRDefault="00C16BB3" w:rsidP="00C16BB3">
          <w:pPr>
            <w:pStyle w:val="a"/>
            <w:jc w:val="center"/>
            <w:rPr>
              <w:rFonts w:ascii="Arial" w:hAnsi="Arial" w:cs="Arial"/>
            </w:rPr>
          </w:pPr>
        </w:p>
      </w:tc>
      <w:tc>
        <w:tcPr>
          <w:tcW w:w="1462" w:type="dxa"/>
          <w:shd w:val="clear" w:color="auto" w:fill="auto"/>
          <w:vAlign w:val="center"/>
        </w:tcPr>
        <w:p w14:paraId="5D84214B" w14:textId="77777777" w:rsidR="00C16BB3" w:rsidRPr="00AE6D38" w:rsidRDefault="00C16BB3" w:rsidP="00C16BB3">
          <w:pPr>
            <w:pStyle w:val="a"/>
            <w:rPr>
              <w:rFonts w:ascii="Arial" w:hAnsi="Arial" w:cs="Arial"/>
              <w:sz w:val="18"/>
            </w:rPr>
          </w:pPr>
          <w:r w:rsidRPr="00AE6D38">
            <w:rPr>
              <w:rFonts w:ascii="Arial" w:hAnsi="Arial" w:cs="Arial"/>
              <w:sz w:val="18"/>
            </w:rPr>
            <w:t>Sayfa</w:t>
          </w:r>
        </w:p>
      </w:tc>
      <w:tc>
        <w:tcPr>
          <w:tcW w:w="1361" w:type="dxa"/>
          <w:shd w:val="clear" w:color="auto" w:fill="auto"/>
          <w:vAlign w:val="center"/>
        </w:tcPr>
        <w:p w14:paraId="30FE1822" w14:textId="41E5D87D" w:rsidR="00C16BB3" w:rsidRPr="00AE6D38" w:rsidRDefault="00C16BB3" w:rsidP="00C16BB3">
          <w:pPr>
            <w:pStyle w:val="a"/>
            <w:rPr>
              <w:rFonts w:ascii="Arial" w:hAnsi="Arial" w:cs="Arial"/>
              <w:b/>
              <w:sz w:val="18"/>
            </w:rPr>
          </w:pPr>
          <w:r w:rsidRPr="00AE6D38">
            <w:rPr>
              <w:rFonts w:ascii="Arial" w:hAnsi="Arial" w:cs="Arial"/>
              <w:b/>
              <w:sz w:val="18"/>
            </w:rPr>
            <w:fldChar w:fldCharType="begin"/>
          </w:r>
          <w:r w:rsidRPr="00AE6D38">
            <w:rPr>
              <w:rFonts w:ascii="Arial" w:hAnsi="Arial" w:cs="Arial"/>
              <w:b/>
              <w:sz w:val="18"/>
            </w:rPr>
            <w:instrText xml:space="preserve"> PAGE   \* MERGEFORMAT </w:instrText>
          </w:r>
          <w:r w:rsidRPr="00AE6D38">
            <w:rPr>
              <w:rFonts w:ascii="Arial" w:hAnsi="Arial" w:cs="Arial"/>
              <w:b/>
              <w:sz w:val="18"/>
            </w:rPr>
            <w:fldChar w:fldCharType="separate"/>
          </w:r>
          <w:r w:rsidR="007511CB">
            <w:rPr>
              <w:rFonts w:ascii="Arial" w:hAnsi="Arial" w:cs="Arial"/>
              <w:b/>
              <w:noProof/>
              <w:sz w:val="18"/>
            </w:rPr>
            <w:t>3</w:t>
          </w:r>
          <w:r w:rsidRPr="00AE6D38">
            <w:rPr>
              <w:rFonts w:ascii="Arial" w:hAnsi="Arial" w:cs="Arial"/>
              <w:b/>
              <w:sz w:val="18"/>
            </w:rPr>
            <w:fldChar w:fldCharType="end"/>
          </w:r>
          <w:r w:rsidRPr="00AE6D38">
            <w:rPr>
              <w:rFonts w:ascii="Arial" w:hAnsi="Arial" w:cs="Arial"/>
              <w:b/>
              <w:sz w:val="18"/>
            </w:rPr>
            <w:t>/</w:t>
          </w:r>
          <w:r w:rsidRPr="00AE6D38">
            <w:rPr>
              <w:rFonts w:ascii="Arial" w:hAnsi="Arial" w:cs="Arial"/>
              <w:b/>
              <w:sz w:val="18"/>
            </w:rPr>
            <w:fldChar w:fldCharType="begin"/>
          </w:r>
          <w:r w:rsidRPr="00AE6D38">
            <w:rPr>
              <w:rFonts w:ascii="Arial" w:hAnsi="Arial" w:cs="Arial"/>
              <w:b/>
              <w:sz w:val="18"/>
            </w:rPr>
            <w:instrText xml:space="preserve"> NUMPAGES   \* MERGEFORMAT </w:instrText>
          </w:r>
          <w:r w:rsidRPr="00AE6D38">
            <w:rPr>
              <w:rFonts w:ascii="Arial" w:hAnsi="Arial" w:cs="Arial"/>
              <w:b/>
              <w:sz w:val="18"/>
            </w:rPr>
            <w:fldChar w:fldCharType="separate"/>
          </w:r>
          <w:r w:rsidR="007511CB">
            <w:rPr>
              <w:rFonts w:ascii="Arial" w:hAnsi="Arial" w:cs="Arial"/>
              <w:b/>
              <w:noProof/>
              <w:sz w:val="18"/>
            </w:rPr>
            <w:t>3</w:t>
          </w:r>
          <w:r w:rsidRPr="00AE6D38">
            <w:rPr>
              <w:rFonts w:ascii="Arial" w:hAnsi="Arial" w:cs="Arial"/>
              <w:b/>
              <w:sz w:val="18"/>
            </w:rPr>
            <w:fldChar w:fldCharType="end"/>
          </w:r>
        </w:p>
      </w:tc>
    </w:tr>
  </w:tbl>
  <w:p w14:paraId="54BC3206" w14:textId="77777777" w:rsidR="00230419" w:rsidRDefault="00230419" w:rsidP="00230419">
    <w:pPr>
      <w:pStyle w:val="stBilgi"/>
      <w:jc w:val="center"/>
      <w:rPr>
        <w:rFonts w:ascii="Times New Roman" w:hAnsi="Times New Roman" w:cs="Times New Roman"/>
        <w:i/>
      </w:rPr>
    </w:pPr>
  </w:p>
  <w:p w14:paraId="6D22A985" w14:textId="3F87B875" w:rsidR="00037ED8" w:rsidRPr="00C16BB3" w:rsidRDefault="004C72D5" w:rsidP="00C16BB3">
    <w:pPr>
      <w:pStyle w:val="stBilgi"/>
      <w:rPr>
        <w:rFonts w:ascii="Times New Roman" w:hAnsi="Times New Roman" w:cs="Times New Roman"/>
        <w:i/>
        <w:color w:val="FF0000"/>
      </w:rPr>
    </w:pPr>
    <w:r w:rsidRPr="00C16BB3">
      <w:rPr>
        <w:rFonts w:ascii="Times New Roman" w:hAnsi="Times New Roman" w:cs="Times New Roman"/>
        <w:i/>
        <w:color w:val="FF0000"/>
      </w:rPr>
      <w:t>(</w:t>
    </w:r>
    <w:proofErr w:type="spellStart"/>
    <w:r w:rsidRPr="00C16BB3">
      <w:rPr>
        <w:rFonts w:ascii="Times New Roman" w:hAnsi="Times New Roman" w:cs="Times New Roman"/>
        <w:i/>
        <w:color w:val="FF0000"/>
      </w:rPr>
      <w:t>Sorumlu</w:t>
    </w:r>
    <w:proofErr w:type="spellEnd"/>
    <w:r w:rsidRPr="00C16BB3">
      <w:rPr>
        <w:rFonts w:ascii="Times New Roman" w:hAnsi="Times New Roman" w:cs="Times New Roman"/>
        <w:i/>
        <w:color w:val="FF0000"/>
      </w:rPr>
      <w:t xml:space="preserve"> </w:t>
    </w:r>
    <w:proofErr w:type="spellStart"/>
    <w:r w:rsidRPr="00C16BB3">
      <w:rPr>
        <w:rFonts w:ascii="Times New Roman" w:hAnsi="Times New Roman" w:cs="Times New Roman"/>
        <w:i/>
        <w:color w:val="FF0000"/>
      </w:rPr>
      <w:t>Araştırmacı</w:t>
    </w:r>
    <w:proofErr w:type="spellEnd"/>
    <w:r w:rsidRPr="00C16BB3">
      <w:rPr>
        <w:rFonts w:ascii="Times New Roman" w:hAnsi="Times New Roman" w:cs="Times New Roman"/>
        <w:i/>
        <w:color w:val="FF0000"/>
      </w:rPr>
      <w:t xml:space="preserve"> </w:t>
    </w:r>
    <w:proofErr w:type="spellStart"/>
    <w:r w:rsidRPr="00C16BB3">
      <w:rPr>
        <w:rFonts w:ascii="Times New Roman" w:hAnsi="Times New Roman" w:cs="Times New Roman"/>
        <w:i/>
        <w:color w:val="FF0000"/>
      </w:rPr>
      <w:t>tarafından</w:t>
    </w:r>
    <w:proofErr w:type="spellEnd"/>
    <w:r w:rsidRPr="00C16BB3">
      <w:rPr>
        <w:rFonts w:ascii="Times New Roman" w:hAnsi="Times New Roman" w:cs="Times New Roman"/>
        <w:i/>
        <w:color w:val="FF0000"/>
      </w:rPr>
      <w:t xml:space="preserve"> </w:t>
    </w:r>
    <w:proofErr w:type="spellStart"/>
    <w:r w:rsidRPr="00C16BB3">
      <w:rPr>
        <w:rFonts w:ascii="Times New Roman" w:hAnsi="Times New Roman" w:cs="Times New Roman"/>
        <w:i/>
        <w:color w:val="FF0000"/>
      </w:rPr>
      <w:t>doldurulmalıdır</w:t>
    </w:r>
    <w:proofErr w:type="spellEnd"/>
    <w:r w:rsidRPr="00C16BB3">
      <w:rPr>
        <w:rFonts w:ascii="Times New Roman" w:hAnsi="Times New Roman" w:cs="Times New Roman"/>
        <w:i/>
        <w:color w:val="FF0000"/>
      </w:rPr>
      <w:t>)</w:t>
    </w:r>
  </w:p>
  <w:p w14:paraId="3C31386A" w14:textId="77777777" w:rsidR="004C72D5" w:rsidRPr="004C72D5" w:rsidRDefault="004C72D5" w:rsidP="004C72D5">
    <w:pPr>
      <w:pStyle w:val="stBilgi"/>
      <w:jc w:val="center"/>
      <w:rPr>
        <w:i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NLYwt7SwMDc2NjNU0lEKTi0uzszPAykwrAUAaf4BySwAAAA="/>
  </w:docVars>
  <w:rsids>
    <w:rsidRoot w:val="00A9729C"/>
    <w:rsid w:val="00037ED8"/>
    <w:rsid w:val="00100D3B"/>
    <w:rsid w:val="001453E9"/>
    <w:rsid w:val="001626D4"/>
    <w:rsid w:val="00162E82"/>
    <w:rsid w:val="001D15A3"/>
    <w:rsid w:val="00230419"/>
    <w:rsid w:val="00257F8A"/>
    <w:rsid w:val="002D0C43"/>
    <w:rsid w:val="003224B6"/>
    <w:rsid w:val="00342BCB"/>
    <w:rsid w:val="00384FD3"/>
    <w:rsid w:val="003932FE"/>
    <w:rsid w:val="00396673"/>
    <w:rsid w:val="00461EA7"/>
    <w:rsid w:val="004C72D5"/>
    <w:rsid w:val="006A3746"/>
    <w:rsid w:val="00747D6E"/>
    <w:rsid w:val="007511CB"/>
    <w:rsid w:val="008A3877"/>
    <w:rsid w:val="008C24D5"/>
    <w:rsid w:val="009322AE"/>
    <w:rsid w:val="009B70EF"/>
    <w:rsid w:val="00A9729C"/>
    <w:rsid w:val="00AB1640"/>
    <w:rsid w:val="00BB0408"/>
    <w:rsid w:val="00BF6B40"/>
    <w:rsid w:val="00C16BB3"/>
    <w:rsid w:val="00E23449"/>
    <w:rsid w:val="00EB616B"/>
    <w:rsid w:val="00F30111"/>
    <w:rsid w:val="00F74437"/>
    <w:rsid w:val="00FE3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22A8CF"/>
  <w15:chartTrackingRefBased/>
  <w15:docId w15:val="{60F7D1ED-05F3-4AF7-B45C-E7A5C413D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37ED8"/>
    <w:pPr>
      <w:widowControl w:val="0"/>
      <w:spacing w:after="0" w:line="240" w:lineRule="auto"/>
    </w:pPr>
    <w:rPr>
      <w:lang w:val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37E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37ED8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37ED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37ED8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037ED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37ED8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037ED8"/>
  </w:style>
  <w:style w:type="paragraph" w:customStyle="1" w:styleId="Balk1">
    <w:name w:val="Başlık1"/>
    <w:basedOn w:val="Normal"/>
    <w:next w:val="Balk2"/>
    <w:uiPriority w:val="99"/>
    <w:rsid w:val="00037ED8"/>
    <w:pPr>
      <w:widowControl/>
      <w:jc w:val="center"/>
    </w:pPr>
    <w:rPr>
      <w:rFonts w:ascii="Times New Roman" w:eastAsia="Times New Roman" w:hAnsi="Times New Roman" w:cs="Times New Roman"/>
      <w:b/>
      <w:bCs/>
      <w:sz w:val="28"/>
      <w:szCs w:val="20"/>
      <w:lang w:val="tr-TR"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37ED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C72D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C72D5"/>
    <w:rPr>
      <w:rFonts w:ascii="Segoe UI" w:hAnsi="Segoe UI" w:cs="Segoe UI"/>
      <w:sz w:val="18"/>
      <w:szCs w:val="18"/>
      <w:lang w:val="en-US"/>
    </w:rPr>
  </w:style>
  <w:style w:type="paragraph" w:styleId="a">
    <w:basedOn w:val="Normal"/>
    <w:next w:val="stBilgi"/>
    <w:link w:val="stbilgiChar0"/>
    <w:uiPriority w:val="99"/>
    <w:unhideWhenUsed/>
    <w:rsid w:val="00C16BB3"/>
    <w:pPr>
      <w:widowControl/>
      <w:tabs>
        <w:tab w:val="center" w:pos="4536"/>
        <w:tab w:val="right" w:pos="9072"/>
      </w:tabs>
    </w:pPr>
    <w:rPr>
      <w:lang w:val="tr-TR"/>
    </w:rPr>
  </w:style>
  <w:style w:type="character" w:customStyle="1" w:styleId="stbilgiChar0">
    <w:name w:val="Üstbilgi Char"/>
    <w:basedOn w:val="VarsaylanParagrafYazTipi"/>
    <w:link w:val="a"/>
    <w:uiPriority w:val="99"/>
    <w:rsid w:val="00C16B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m</dc:creator>
  <cp:keywords/>
  <dc:description/>
  <cp:lastModifiedBy>PC</cp:lastModifiedBy>
  <cp:revision>5</cp:revision>
  <cp:lastPrinted>2025-04-25T07:51:00Z</cp:lastPrinted>
  <dcterms:created xsi:type="dcterms:W3CDTF">2025-04-28T11:38:00Z</dcterms:created>
  <dcterms:modified xsi:type="dcterms:W3CDTF">2025-10-17T08:00:00Z</dcterms:modified>
</cp:coreProperties>
</file>